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43.png" ContentType="image/png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0-interpret-relationships"/>
    <w:p>
      <w:pPr>
        <w:pStyle w:val="Heading1"/>
      </w:pPr>
      <w:r>
        <w:t xml:space="preserve">Lesson 10: Interpret Relationship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OA.B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OA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Given rules, generate two numerical patterns. Identify and explain more complex relationships between corresponding ter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relationships between patter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generate patterns based on two given rules and then identify and explain more complex relationships.</w:t>
      </w:r>
    </w:p>
    <w:p>
      <w:pPr>
        <w:pStyle w:val="BodyText"/>
      </w:pPr>
      <w:r>
        <w:t xml:space="preserve">In this lesson students continue to generate two patterns and observe relationships between their corresponding terms. Most of the relationships are more complex in this lesson, involving either multiplication by a fractional amount or both multiplication and addition or subtraction. Students begin to express the relationships between patterns using equations (MP2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1), True or False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effective were your questions in supporting students’ thinking today? What did students say or do that showed they were effective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Jada’s and Priya’s Patterns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OA.B.3</w:t>
            </w:r>
          </w:p>
        </w:tc>
      </w:tr>
    </w:tbl>
    <w:bookmarkEnd w:id="39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4"/>
        </w:numPr>
      </w:pPr>
      <w:r>
        <w:t xml:space="preserve">Jada and Priya are creating rules for patterns. Follow each rule to complete the patterns.</w:t>
      </w:r>
    </w:p>
    <w:p>
      <w:pPr>
        <w:numPr>
          <w:ilvl w:val="0"/>
          <w:numId w:val="1000"/>
        </w:numPr>
      </w:pPr>
      <w:r>
        <w:t xml:space="preserve">Jada’s rule: start with 0 and add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" title="" id="41" name="Picture"/>
            <a:graphic>
              <a:graphicData uri="http://schemas.openxmlformats.org/drawingml/2006/picture">
                <pic:pic>
                  <pic:nvPicPr>
                    <pic:cNvPr descr="/app/tmp/embedder-1671028675.67750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’s rule: start with 0 and add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" title="" id="44" name="Picture"/>
            <a:graphic>
              <a:graphicData uri="http://schemas.openxmlformats.org/drawingml/2006/picture">
                <pic:pic>
                  <pic:nvPicPr>
                    <pic:cNvPr descr="/app/tmp/embedder-1671028675.786151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Kiran says that when Jada’s number is 45, Priya’s corresponding number will be 90. Do you agree? Why or why not?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5"/>
        </w:numPr>
      </w:pPr>
      <w:r>
        <w:t xml:space="preserve">0, 3, 6, 9, 12, 15, 18, 21, 24, 27</w:t>
      </w:r>
    </w:p>
    <w:p>
      <w:pPr>
        <w:numPr>
          <w:ilvl w:val="0"/>
          <w:numId w:val="1000"/>
        </w:numPr>
      </w:pPr>
      <w:r>
        <w:t xml:space="preserve">0, 4, 8, 12, 16, 20, 24, 28, 32, 36</w:t>
      </w:r>
    </w:p>
    <w:p>
      <w:pPr>
        <w:numPr>
          <w:ilvl w:val="0"/>
          <w:numId w:val="1005"/>
        </w:numPr>
        <w:pStyle w:val="Compact"/>
      </w:pPr>
      <w:r>
        <w:t xml:space="preserve">No. Sample response: I don’t agree because 90 is not a multiple of 4 so it's not on Priya's list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56Z</dcterms:created>
  <dcterms:modified xsi:type="dcterms:W3CDTF">2022-12-14T14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fX1SkyDaOCwncxu1IGug1yBOFf7aPc0ggC8O9sv1N7J8bATIAuQvXV5b3CF5YLrZWlB0e/iqi8HillLryDXgw==</vt:lpwstr>
  </property>
</Properties>
</file>